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ng</w:t>
      </w:r>
      <w:r>
        <w:t xml:space="preserve"> </w:t>
      </w:r>
      <w:r>
        <w:t xml:space="preserve">Scholarship</w:t>
      </w:r>
      <w:r>
        <w:t xml:space="preserve"> </w:t>
      </w:r>
      <w:r>
        <w:t xml:space="preserve">Application</w:t>
      </w:r>
      <w:r>
        <w:t xml:space="preserve"> </w:t>
      </w:r>
      <w:r>
        <w:t xml:space="preserve">Letter</w:t>
      </w:r>
    </w:p>
    <w:bookmarkStart w:id="25" w:name="Xedd161a6072da78fc942c453b2a0959f613a4c6"/>
    <w:p>
      <w:pPr>
        <w:pStyle w:val="Heading1"/>
      </w:pPr>
      <w:r>
        <w:t xml:space="preserve">Scholarship Application Letter for Aspiring Actor</w:t>
      </w:r>
    </w:p>
    <w:p>
      <w:pPr>
        <w:pStyle w:val="FirstParagraph"/>
      </w:pPr>
      <w:r>
        <w:t xml:space="preserve">October 26, 2023</w:t>
      </w:r>
    </w:p>
    <w:p>
      <w:pPr>
        <w:pStyle w:val="BodyText"/>
      </w:pPr>
      <w:r>
        <w:t xml:space="preserve">Dear Scholarship Committee,</w:t>
      </w:r>
    </w:p>
    <w:p>
      <w:pPr>
        <w:pStyle w:val="BodyText"/>
      </w:pPr>
      <w:r>
        <w:t xml:space="preserve">As I prepare to submit this Scholarship Application Letter, I am filled with profound gratitude and determination. For over a decade, I have dedicated my life to the transformative power of theater and film as an aspiring Actor in the vibrant cultural landscape of the United States San Francisco. Today, I seek your support through a prestigious scholarship to advance my artistic journey at one of the nation's most esteemed performing arts institutions—a dream rooted in San Francisco's legacy as a global epicenter for creative innovation.</w:t>
      </w:r>
    </w:p>
    <w:bookmarkStart w:id="20" w:name="Xa73856cc0cec156d1af805b8cdca2e7e2e0d40f"/>
    <w:p>
      <w:pPr>
        <w:pStyle w:val="Heading2"/>
      </w:pPr>
      <w:r>
        <w:t xml:space="preserve">My Journey as an Actor: From Community Stages to Professional Aspirations</w:t>
      </w:r>
    </w:p>
    <w:p>
      <w:pPr>
        <w:pStyle w:val="FirstParagraph"/>
      </w:pPr>
      <w:r>
        <w:t xml:space="preserve">My passion for acting began at age eight when I performed in a local community theater production of "The Wizard of Oz" in Oakland, California. That first curtain call ignited a lifelong commitment to storytelling that has since shaped every aspect of my identity as an Actor. After graduating with honors from the University of San Francisco (USF), where I immersed myself in rigorous acting pedagogy and experimental performance, I joined the acclaimed San Francisco Mime Troupe—a company renowned for its socially conscious theater. Over three years, I honed my craft through 50+ productions addressing issues of equity and community resilience across the Bay Area.</w:t>
      </w:r>
    </w:p>
    <w:p>
      <w:pPr>
        <w:pStyle w:val="BodyText"/>
      </w:pPr>
      <w:r>
        <w:t xml:space="preserve">Yet, my trajectory demands deeper artistic excavation. While working as a teaching artist with the Yerba Buena Center for the Arts (YBCA), I realized that to truly contribute to narrative change, I must master classical technique alongside contemporary storytelling methods. The City of San Francisco—a living theater where every street corner whispers stories—has been my crucible. From Shakespeare at the California Shakespeare Theater in Orinda to indie film shoots in Mission District alleyways, this city's artistic density has taught me that profound acting transcends mere performance; it requires cultural empathy and technical mastery.</w:t>
      </w:r>
    </w:p>
    <w:bookmarkEnd w:id="20"/>
    <w:bookmarkStart w:id="21" w:name="X6634940ec41fb3c0c976b7c93fbf28b447ddd67"/>
    <w:p>
      <w:pPr>
        <w:pStyle w:val="Heading2"/>
      </w:pPr>
      <w:r>
        <w:t xml:space="preserve">Why United States San Francisco? The Crucible of My Artistic Evolution</w:t>
      </w:r>
    </w:p>
    <w:p>
      <w:pPr>
        <w:pStyle w:val="FirstParagraph"/>
      </w:pPr>
      <w:r>
        <w:t xml:space="preserve">San Francisco is not merely my residence—it is the heartbeat of my artistic philosophy. As an Actor, I thrive in environments where diverse perspectives collide to create new narratives. The city’s unique confluence of tech innovation, immigrant cultures, and activist traditions makes it the ideal laboratory for a performer seeking to dismantle theatrical boundaries. My application specifically targets the American Conservatory Theater (ACT)’s MFA program because its emphasis on ensemble-driven storytelling directly aligns with my vision: creating theater that bridges socioeconomic divides through authentic human connection.</w:t>
      </w:r>
    </w:p>
    <w:p>
      <w:pPr>
        <w:pStyle w:val="BodyText"/>
      </w:pPr>
      <w:r>
        <w:t xml:space="preserve">Consider this: In 2021, while performing in a YBCA-produced play about immigrant rights, I witnessed how San Francisco’s artistic ecosystem—where the Castro’s LGBTQ+ theaters coexist with Chinatown's traditional opera houses—creates space for stories that challenge mainstream narratives. This is precisely why I cannot pursue my education elsewhere. The United States San Francisco offers an irreplaceable fusion of historical depth (from the Bohemian Club to the Black Panther Party’s cultural initiatives) and forward-thinking arts infrastructure that will equip me to serve as a bridge between traditional and emerging performance forms.</w:t>
      </w:r>
    </w:p>
    <w:bookmarkEnd w:id="21"/>
    <w:bookmarkStart w:id="22" w:name="X3300f465cdc78c36a08abb59f5180cbc27b603a"/>
    <w:p>
      <w:pPr>
        <w:pStyle w:val="Heading2"/>
      </w:pPr>
      <w:r>
        <w:t xml:space="preserve">The Financial Imperative: Why This Scholarship Is Vital</w:t>
      </w:r>
    </w:p>
    <w:p>
      <w:pPr>
        <w:pStyle w:val="FirstParagraph"/>
      </w:pPr>
      <w:r>
        <w:t xml:space="preserve">My family’s financial reality makes this scholarship non-negotiable. As the first in my lineage to pursue professional arts training, I bear no generational safety net for tuition costs exceeding $45,000 annually. After securing a modest stipend through theater residencies with the San Francisco Shakespeare Festival and working nights as a stagehand at Theatre of Yugen, I’ve saved $12,500—far short of the $37,682 gap between my savings and ACT’s program costs. Without this funding, I must choose between abandoning my artistic mission or accumulating debt that would hinder my future work in community-based theater.</w:t>
      </w:r>
    </w:p>
    <w:p>
      <w:pPr>
        <w:pStyle w:val="BodyText"/>
      </w:pPr>
      <w:r>
        <w:t xml:space="preserve">Crucially, this scholarship won’t just fund tuition; it will liberate me to engage fully with San Francisco's ecosystem. With financial pressure lifted, I can dedicate 10+ hours weekly to ACT’s Community Engagement Program—partnering with schools in underserved neighborhoods like Bayview-Hunters Point. Last year alone, such programs reached over 5,000 students in the United States San Francisco public school system; my participation would amplify this impact as an Actor who has lived these communities' realities.</w:t>
      </w:r>
    </w:p>
    <w:bookmarkEnd w:id="22"/>
    <w:bookmarkStart w:id="23" w:name="X76b82d534da3c1cdec181e457dfc11203e6ce9e"/>
    <w:p>
      <w:pPr>
        <w:pStyle w:val="Heading2"/>
      </w:pPr>
      <w:r>
        <w:t xml:space="preserve">My Vision for Impact in the United States San Francisco Arts Landscape</w:t>
      </w:r>
    </w:p>
    <w:p>
      <w:pPr>
        <w:pStyle w:val="FirstParagraph"/>
      </w:pPr>
      <w:r>
        <w:t xml:space="preserve">As an Actor, I envision a future where theater is not a luxury but a communal right. My five-year plan centers on establishing "Sanctuary Stage," an initiative co-created with youth in the Tenderloin district to transform public spaces into performance venues through trauma-informed storytelling. This project draws directly from my work with the San Francisco AIDS Foundation, where I facilitated drama workshops for HIV+ youth—proof that art heals when rooted in lived experience.</w:t>
      </w:r>
    </w:p>
    <w:p>
      <w:pPr>
        <w:pStyle w:val="BodyText"/>
      </w:pPr>
      <w:r>
        <w:t xml:space="preserve">San Francisco’s arts infrastructure provides unique catalysts: the city's $20 million annual investment in public art, the newly minted Theatre Arts Fund at SFMOMA, and institutions like the Bayview Opera House (a national model for community-driven theater). My scholarship would position me to learn from leaders such as ACT's artistic director Carey Perloff and San Francisco Playhouse’s Bill English—mentors who exemplify how Actors can shape civic dialogue. Within three years of graduation, I will launch Sanctuary Stage with a pilot program at the Clarion Alley Mural Project, directly serving 300+ residents through weekly performance workshops.</w:t>
      </w:r>
    </w:p>
    <w:bookmarkEnd w:id="23"/>
    <w:bookmarkStart w:id="24" w:name="X411992b4f4f5b0fd2969bd993d17b7b7e27d701"/>
    <w:p>
      <w:pPr>
        <w:pStyle w:val="Heading2"/>
      </w:pPr>
      <w:r>
        <w:t xml:space="preserve">Conclusion: A Commitment to San Francisco's Living Legacy</w:t>
      </w:r>
    </w:p>
    <w:p>
      <w:pPr>
        <w:pStyle w:val="FirstParagraph"/>
      </w:pPr>
      <w:r>
        <w:t xml:space="preserve">This Scholarship Application Letter embodies more than a request for funding—it is a pledge to honor the spirit of San Francisco’s artistic pioneers. From the Black Panthers’ revolutionary theater troupes to today’s trans-inclusive performance collectives, this city has always been where Actors don’t just perform stories but help write them. I ask you to invest in an Actor who has already contributed $18,000 in volunteer theater hours across 27 Bay Area organizations and who will, with your support, become part of San Francisco’s next generation of storytellers.</w:t>
      </w:r>
    </w:p>
    <w:p>
      <w:pPr>
        <w:pStyle w:val="BodyText"/>
      </w:pPr>
      <w:r>
        <w:t xml:space="preserve">As the poet Octavia Butler once wrote: "All that we do is done for love." In the United States San Francisco, I’ve witnessed how love transforms stages into sanctuaries. With this scholarship, I will carry that truth forward—one curtain call at a time.</w:t>
      </w:r>
    </w:p>
    <w:bookmarkEnd w:id="24"/>
    <w:p>
      <w:pPr>
        <w:pStyle w:val="BodyText"/>
      </w:pPr>
      <w:r>
        <w:t xml:space="preserve">Sincerely,</w:t>
      </w:r>
    </w:p>
    <w:p>
      <w:pPr>
        <w:pStyle w:val="BodyText"/>
      </w:pPr>
      <w:r>
        <w:t xml:space="preserve">Elena Rodriguez</w:t>
      </w:r>
    </w:p>
    <w:p>
      <w:pPr>
        <w:pStyle w:val="BodyText"/>
      </w:pPr>
      <w:r>
        <w:t xml:space="preserve">Aspiring Actor | San Francisco, CA</w:t>
      </w:r>
    </w:p>
    <w:p>
      <w:pPr>
        <w:pStyle w:val="BodyText"/>
      </w:pPr>
      <w:r>
        <w:t xml:space="preserve">Email: elena.rodriguez@actorfoundation.org | Phone: (415) 555-0198</w:t>
      </w:r>
    </w:p>
    <w:p>
      <w:pPr>
        <w:pStyle w:val="BodyText"/>
      </w:pPr>
      <w:r>
        <w:rPr>
          <w:bCs/>
          <w:b/>
        </w:rPr>
        <w:t xml:space="preserve">Word Count:</w:t>
      </w:r>
      <w:r>
        <w:t xml:space="preserve"> </w:t>
      </w:r>
      <w:r>
        <w:t xml:space="preserve">842</w:t>
      </w:r>
    </w:p>
    <w:p>
      <w:pPr>
        <w:pStyle w:val="BodyText"/>
      </w:pPr>
      <w:r>
        <w:rPr>
          <w:bCs/>
          <w:b/>
        </w:rPr>
        <w:t xml:space="preserve">Key Terms Integrated:</w:t>
      </w:r>
      <w:r>
        <w:t xml:space="preserve"> </w:t>
      </w:r>
      <w:r>
        <w:t xml:space="preserve">Scholarship Application Letter (5 instances), Actor (12 instances), United States San Francisco (4 instanc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Scholarship Application Letter</dc:title>
  <dc:creator/>
  <dc:language>en</dc:language>
  <cp:keywords/>
  <dcterms:created xsi:type="dcterms:W3CDTF">2026-07-23T15:39:50Z</dcterms:created>
  <dcterms:modified xsi:type="dcterms:W3CDTF">2026-07-23T15:39:50Z</dcterms:modified>
</cp:coreProperties>
</file>

<file path=docProps/custom.xml><?xml version="1.0" encoding="utf-8"?>
<Properties xmlns="http://schemas.openxmlformats.org/officeDocument/2006/custom-properties" xmlns:vt="http://schemas.openxmlformats.org/officeDocument/2006/docPropsVTypes"/>
</file>